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17ED46" w14:textId="77777777" w:rsidR="00AB2536" w:rsidRPr="00003F1F" w:rsidRDefault="00000000">
      <w:pPr>
        <w:pStyle w:val="Ttulo1"/>
        <w:rPr>
          <w:lang w:val="es-PY"/>
        </w:rPr>
      </w:pPr>
      <w:bookmarkStart w:id="0" w:name="portada"/>
      <w:r w:rsidRPr="00003F1F">
        <w:rPr>
          <w:lang w:val="es-PY"/>
        </w:rPr>
        <w:t>Portada</w:t>
      </w:r>
    </w:p>
    <w:p w14:paraId="23F64749" w14:textId="77777777" w:rsidR="00AB2536" w:rsidRPr="00003F1F" w:rsidRDefault="00000000">
      <w:pPr>
        <w:pStyle w:val="FirstParagraph"/>
        <w:rPr>
          <w:lang w:val="es-PY"/>
        </w:rPr>
      </w:pPr>
      <w:r w:rsidRPr="00003F1F">
        <w:rPr>
          <w:b/>
          <w:bCs/>
          <w:lang w:val="es-PY"/>
        </w:rPr>
        <w:t>Título del estudio</w:t>
      </w:r>
      <w:r w:rsidRPr="00003F1F">
        <w:rPr>
          <w:lang w:val="es-PY"/>
        </w:rPr>
        <w:t>: ________________________________________________</w:t>
      </w:r>
      <w:r w:rsidRPr="00003F1F">
        <w:rPr>
          <w:lang w:val="es-PY"/>
        </w:rPr>
        <w:br/>
      </w:r>
      <w:r w:rsidRPr="00003F1F">
        <w:rPr>
          <w:b/>
          <w:bCs/>
          <w:lang w:val="es-PY"/>
        </w:rPr>
        <w:t>Investigador principal</w:t>
      </w:r>
      <w:r w:rsidRPr="00003F1F">
        <w:rPr>
          <w:lang w:val="es-PY"/>
        </w:rPr>
        <w:t>: ____________________________________________</w:t>
      </w:r>
      <w:r w:rsidRPr="00003F1F">
        <w:rPr>
          <w:lang w:val="es-PY"/>
        </w:rPr>
        <w:br/>
      </w:r>
      <w:r w:rsidRPr="00003F1F">
        <w:rPr>
          <w:b/>
          <w:bCs/>
          <w:lang w:val="es-PY"/>
        </w:rPr>
        <w:t>Institución</w:t>
      </w:r>
      <w:r w:rsidRPr="00003F1F">
        <w:rPr>
          <w:lang w:val="es-PY"/>
        </w:rPr>
        <w:t>: _________________________________________________</w:t>
      </w:r>
      <w:r w:rsidRPr="00003F1F">
        <w:rPr>
          <w:lang w:val="es-PY"/>
        </w:rPr>
        <w:br/>
      </w:r>
      <w:r w:rsidRPr="00003F1F">
        <w:rPr>
          <w:b/>
          <w:bCs/>
          <w:lang w:val="es-PY"/>
        </w:rPr>
        <w:t>Fecha</w:t>
      </w:r>
      <w:r w:rsidRPr="00003F1F">
        <w:rPr>
          <w:lang w:val="es-PY"/>
        </w:rPr>
        <w:t xml:space="preserve">: </w:t>
      </w:r>
      <w:r w:rsidRPr="00003F1F">
        <w:rPr>
          <w:b/>
          <w:bCs/>
          <w:i/>
          <w:iCs/>
          <w:lang w:val="es-PY"/>
        </w:rPr>
        <w:t>/</w:t>
      </w:r>
      <w:r w:rsidRPr="00003F1F">
        <w:rPr>
          <w:lang w:val="es-PY"/>
        </w:rPr>
        <w:t>/______</w:t>
      </w:r>
    </w:p>
    <w:p w14:paraId="3A197F7B" w14:textId="77777777" w:rsidR="00AB2536" w:rsidRDefault="00000000">
      <w:r>
        <w:pict w14:anchorId="563F232C">
          <v:rect id="_x0000_i1025" style="width:0;height:1.5pt" o:hralign="center" o:hrstd="t" o:hr="t"/>
        </w:pict>
      </w:r>
    </w:p>
    <w:p w14:paraId="7F3C61DA" w14:textId="77777777" w:rsidR="00AB2536" w:rsidRPr="00003F1F" w:rsidRDefault="00000000">
      <w:pPr>
        <w:pStyle w:val="Ttulo2"/>
        <w:rPr>
          <w:lang w:val="es-PY"/>
        </w:rPr>
      </w:pPr>
      <w:bookmarkStart w:id="1" w:name="consentimiento-informado"/>
      <w:r w:rsidRPr="00003F1F">
        <w:rPr>
          <w:lang w:val="es-PY"/>
        </w:rPr>
        <w:t>Consentimiento informado</w:t>
      </w:r>
    </w:p>
    <w:p w14:paraId="4A82F609" w14:textId="77777777" w:rsidR="00AB2536" w:rsidRPr="00003F1F" w:rsidRDefault="00000000">
      <w:pPr>
        <w:pStyle w:val="FirstParagraph"/>
        <w:rPr>
          <w:lang w:val="es-PY"/>
        </w:rPr>
      </w:pPr>
      <w:r w:rsidRPr="00003F1F">
        <w:rPr>
          <w:lang w:val="es-PY"/>
        </w:rPr>
        <w:t>Estimado/a participante:</w:t>
      </w:r>
    </w:p>
    <w:p w14:paraId="1D258B44" w14:textId="77777777" w:rsidR="00AB2536" w:rsidRPr="00003F1F" w:rsidRDefault="00000000">
      <w:pPr>
        <w:pStyle w:val="Textoindependiente"/>
        <w:rPr>
          <w:lang w:val="es-PY"/>
        </w:rPr>
      </w:pPr>
      <w:r w:rsidRPr="00003F1F">
        <w:rPr>
          <w:lang w:val="es-PY"/>
        </w:rPr>
        <w:t xml:space="preserve">Se le invita a participar en el estudio titulado </w:t>
      </w:r>
      <w:r w:rsidRPr="00003F1F">
        <w:rPr>
          <w:b/>
          <w:bCs/>
          <w:lang w:val="es-PY"/>
        </w:rPr>
        <w:t>[Título del estudio]</w:t>
      </w:r>
      <w:r w:rsidRPr="00003F1F">
        <w:rPr>
          <w:lang w:val="es-PY"/>
        </w:rPr>
        <w:t>. Lea atentamente la siguiente información antes de decidir.</w:t>
      </w:r>
    </w:p>
    <w:p w14:paraId="445C7AEE" w14:textId="77777777" w:rsidR="00AB2536" w:rsidRPr="00003F1F" w:rsidRDefault="00000000">
      <w:pPr>
        <w:pStyle w:val="Ttulo3"/>
        <w:rPr>
          <w:lang w:val="es-PY"/>
        </w:rPr>
      </w:pPr>
      <w:bookmarkStart w:id="2" w:name="objetivo-del-estudio"/>
      <w:r w:rsidRPr="00003F1F">
        <w:rPr>
          <w:lang w:val="es-PY"/>
        </w:rPr>
        <w:t>1. Objetivo del estudio</w:t>
      </w:r>
    </w:p>
    <w:p w14:paraId="2AE4E463" w14:textId="77777777" w:rsidR="00AB2536" w:rsidRPr="00003F1F" w:rsidRDefault="00000000">
      <w:pPr>
        <w:pStyle w:val="FirstParagraph"/>
        <w:rPr>
          <w:lang w:val="es-PY"/>
        </w:rPr>
      </w:pPr>
      <w:r w:rsidRPr="00003F1F">
        <w:rPr>
          <w:lang w:val="es-PY"/>
        </w:rPr>
        <w:t>[Describa en lenguaje claro el propósito y los objetivos generales del proyecto].</w:t>
      </w:r>
    </w:p>
    <w:p w14:paraId="2A1A8155" w14:textId="77777777" w:rsidR="00AB2536" w:rsidRDefault="00000000">
      <w:pPr>
        <w:pStyle w:val="Ttulo3"/>
      </w:pPr>
      <w:bookmarkStart w:id="3" w:name="procedimiento"/>
      <w:bookmarkEnd w:id="2"/>
      <w:r>
        <w:t>2. Procedimiento</w:t>
      </w:r>
    </w:p>
    <w:p w14:paraId="55E06BC6" w14:textId="77777777" w:rsidR="00AB2536" w:rsidRPr="00003F1F" w:rsidRDefault="00000000">
      <w:pPr>
        <w:pStyle w:val="Compact"/>
        <w:numPr>
          <w:ilvl w:val="0"/>
          <w:numId w:val="2"/>
        </w:numPr>
        <w:rPr>
          <w:lang w:val="es-PY"/>
        </w:rPr>
      </w:pPr>
      <w:r w:rsidRPr="00003F1F">
        <w:rPr>
          <w:lang w:val="es-PY"/>
        </w:rPr>
        <w:t>Su participación consistirá en: [Explicar actividades, duración aproximada].</w:t>
      </w:r>
    </w:p>
    <w:p w14:paraId="1D93793A" w14:textId="77777777" w:rsidR="00AB2536" w:rsidRPr="00003F1F" w:rsidRDefault="00000000">
      <w:pPr>
        <w:pStyle w:val="Compact"/>
        <w:numPr>
          <w:ilvl w:val="0"/>
          <w:numId w:val="2"/>
        </w:numPr>
        <w:rPr>
          <w:lang w:val="es-PY"/>
        </w:rPr>
      </w:pPr>
      <w:r w:rsidRPr="00003F1F">
        <w:rPr>
          <w:lang w:val="es-PY"/>
        </w:rPr>
        <w:t>No se prevén riesgos mayores que los de la vida cotidiana.</w:t>
      </w:r>
    </w:p>
    <w:p w14:paraId="3D9E67EF" w14:textId="77777777" w:rsidR="00AB2536" w:rsidRDefault="00000000">
      <w:pPr>
        <w:pStyle w:val="Ttulo3"/>
      </w:pPr>
      <w:bookmarkStart w:id="4" w:name="confidencialidad"/>
      <w:bookmarkEnd w:id="3"/>
      <w:r>
        <w:t>3. Confidencialidad</w:t>
      </w:r>
    </w:p>
    <w:p w14:paraId="010608B4" w14:textId="77777777" w:rsidR="00AB2536" w:rsidRPr="00003F1F" w:rsidRDefault="00000000">
      <w:pPr>
        <w:pStyle w:val="Compact"/>
        <w:numPr>
          <w:ilvl w:val="0"/>
          <w:numId w:val="3"/>
        </w:numPr>
        <w:rPr>
          <w:lang w:val="es-PY"/>
        </w:rPr>
      </w:pPr>
      <w:r w:rsidRPr="00003F1F">
        <w:rPr>
          <w:lang w:val="es-PY"/>
        </w:rPr>
        <w:t xml:space="preserve">Los datos recogidos serán tratados de forma </w:t>
      </w:r>
      <w:r w:rsidRPr="00003F1F">
        <w:rPr>
          <w:b/>
          <w:bCs/>
          <w:lang w:val="es-PY"/>
        </w:rPr>
        <w:t>confidencial</w:t>
      </w:r>
      <w:r w:rsidRPr="00003F1F">
        <w:rPr>
          <w:lang w:val="es-PY"/>
        </w:rPr>
        <w:t xml:space="preserve"> y anónima.</w:t>
      </w:r>
      <w:r w:rsidRPr="00003F1F">
        <w:rPr>
          <w:lang w:val="es-PY"/>
        </w:rPr>
        <w:br/>
      </w:r>
    </w:p>
    <w:p w14:paraId="5F88A2CD" w14:textId="77777777" w:rsidR="00AB2536" w:rsidRPr="00003F1F" w:rsidRDefault="00000000">
      <w:pPr>
        <w:pStyle w:val="Compact"/>
        <w:numPr>
          <w:ilvl w:val="0"/>
          <w:numId w:val="3"/>
        </w:numPr>
        <w:rPr>
          <w:lang w:val="es-PY"/>
        </w:rPr>
      </w:pPr>
      <w:r w:rsidRPr="00003F1F">
        <w:rPr>
          <w:lang w:val="es-PY"/>
        </w:rPr>
        <w:t>Solo el equipo investigador tendrá acceso a la información.</w:t>
      </w:r>
      <w:r w:rsidRPr="00003F1F">
        <w:rPr>
          <w:lang w:val="es-PY"/>
        </w:rPr>
        <w:br/>
      </w:r>
    </w:p>
    <w:p w14:paraId="17DA8245" w14:textId="77777777" w:rsidR="00AB2536" w:rsidRPr="00003F1F" w:rsidRDefault="00000000">
      <w:pPr>
        <w:pStyle w:val="Compact"/>
        <w:numPr>
          <w:ilvl w:val="0"/>
          <w:numId w:val="3"/>
        </w:numPr>
        <w:rPr>
          <w:lang w:val="es-PY"/>
        </w:rPr>
      </w:pPr>
      <w:r w:rsidRPr="00003F1F">
        <w:rPr>
          <w:lang w:val="es-PY"/>
        </w:rPr>
        <w:t>Los resultados se presentarán de forma agregada sin identificar a personas individuales.</w:t>
      </w:r>
    </w:p>
    <w:p w14:paraId="34C4504F" w14:textId="77777777" w:rsidR="00AB2536" w:rsidRDefault="00000000">
      <w:pPr>
        <w:pStyle w:val="Ttulo3"/>
      </w:pPr>
      <w:bookmarkStart w:id="5" w:name="voluntariedad-y-retiro"/>
      <w:bookmarkEnd w:id="4"/>
      <w:r>
        <w:t>4. Voluntariedad y retiro</w:t>
      </w:r>
    </w:p>
    <w:p w14:paraId="6A49A5DD" w14:textId="77777777" w:rsidR="00AB2536" w:rsidRPr="00003F1F" w:rsidRDefault="00000000">
      <w:pPr>
        <w:pStyle w:val="Compact"/>
        <w:numPr>
          <w:ilvl w:val="0"/>
          <w:numId w:val="4"/>
        </w:numPr>
        <w:rPr>
          <w:lang w:val="es-PY"/>
        </w:rPr>
      </w:pPr>
      <w:r w:rsidRPr="00003F1F">
        <w:rPr>
          <w:lang w:val="es-PY"/>
        </w:rPr>
        <w:t xml:space="preserve">Su participación es </w:t>
      </w:r>
      <w:r w:rsidRPr="00003F1F">
        <w:rPr>
          <w:b/>
          <w:bCs/>
          <w:lang w:val="es-PY"/>
        </w:rPr>
        <w:t>voluntaria</w:t>
      </w:r>
      <w:r w:rsidRPr="00003F1F">
        <w:rPr>
          <w:lang w:val="es-PY"/>
        </w:rPr>
        <w:t>. Puede retirarse en cualquier momento sin penalización ni pérdida de beneficios.</w:t>
      </w:r>
      <w:r w:rsidRPr="00003F1F">
        <w:rPr>
          <w:lang w:val="es-PY"/>
        </w:rPr>
        <w:br/>
      </w:r>
    </w:p>
    <w:p w14:paraId="266CEDD9" w14:textId="77777777" w:rsidR="00AB2536" w:rsidRPr="00003F1F" w:rsidRDefault="00000000">
      <w:pPr>
        <w:pStyle w:val="Compact"/>
        <w:numPr>
          <w:ilvl w:val="0"/>
          <w:numId w:val="4"/>
        </w:numPr>
        <w:rPr>
          <w:lang w:val="es-PY"/>
        </w:rPr>
      </w:pPr>
      <w:r w:rsidRPr="00003F1F">
        <w:rPr>
          <w:lang w:val="es-PY"/>
        </w:rPr>
        <w:t>Puede omitir cualquier pregunta que le cause incomodidad.</w:t>
      </w:r>
    </w:p>
    <w:p w14:paraId="3BED5A26" w14:textId="77777777" w:rsidR="00AB2536" w:rsidRPr="00003F1F" w:rsidRDefault="00000000">
      <w:pPr>
        <w:pStyle w:val="Ttulo3"/>
        <w:rPr>
          <w:lang w:val="es-PY"/>
        </w:rPr>
      </w:pPr>
      <w:bookmarkStart w:id="6" w:name="beneficios-y-compensación"/>
      <w:bookmarkEnd w:id="5"/>
      <w:r w:rsidRPr="00003F1F">
        <w:rPr>
          <w:lang w:val="es-PY"/>
        </w:rPr>
        <w:t>5. Beneficios y compensación</w:t>
      </w:r>
    </w:p>
    <w:p w14:paraId="1BA8461D" w14:textId="77777777" w:rsidR="00AB2536" w:rsidRPr="00003F1F" w:rsidRDefault="00000000">
      <w:pPr>
        <w:pStyle w:val="FirstParagraph"/>
        <w:rPr>
          <w:lang w:val="es-PY"/>
        </w:rPr>
      </w:pPr>
      <w:r w:rsidRPr="00003F1F">
        <w:rPr>
          <w:lang w:val="es-PY"/>
        </w:rPr>
        <w:t>[Indique si existe compensación o beneficios indirectos].</w:t>
      </w:r>
    </w:p>
    <w:p w14:paraId="21968600" w14:textId="77777777" w:rsidR="00AB2536" w:rsidRPr="00003F1F" w:rsidRDefault="00000000">
      <w:pPr>
        <w:pStyle w:val="Ttulo3"/>
        <w:rPr>
          <w:lang w:val="es-PY"/>
        </w:rPr>
      </w:pPr>
      <w:bookmarkStart w:id="7" w:name="contacto-del-investigador"/>
      <w:bookmarkEnd w:id="6"/>
      <w:r w:rsidRPr="00003F1F">
        <w:rPr>
          <w:lang w:val="es-PY"/>
        </w:rPr>
        <w:lastRenderedPageBreak/>
        <w:t>6. Contacto del investigador</w:t>
      </w:r>
    </w:p>
    <w:p w14:paraId="269F8212" w14:textId="77777777" w:rsidR="00AB2536" w:rsidRPr="00003F1F" w:rsidRDefault="00000000">
      <w:pPr>
        <w:pStyle w:val="FirstParagraph"/>
        <w:rPr>
          <w:lang w:val="es-PY"/>
        </w:rPr>
      </w:pPr>
      <w:r w:rsidRPr="00003F1F">
        <w:rPr>
          <w:lang w:val="es-PY"/>
        </w:rPr>
        <w:t>Si tiene preguntas o desea más información, comuníquese con:</w:t>
      </w:r>
      <w:r w:rsidRPr="00003F1F">
        <w:rPr>
          <w:lang w:val="es-PY"/>
        </w:rPr>
        <w:br/>
        <w:t xml:space="preserve">- </w:t>
      </w:r>
      <w:r w:rsidRPr="00003F1F">
        <w:rPr>
          <w:b/>
          <w:bCs/>
          <w:lang w:val="es-PY"/>
        </w:rPr>
        <w:t>Investigador principal</w:t>
      </w:r>
      <w:r w:rsidRPr="00003F1F">
        <w:rPr>
          <w:lang w:val="es-PY"/>
        </w:rPr>
        <w:t>: [Nombre]</w:t>
      </w:r>
      <w:r w:rsidRPr="00003F1F">
        <w:rPr>
          <w:lang w:val="es-PY"/>
        </w:rPr>
        <w:br/>
        <w:t xml:space="preserve">- </w:t>
      </w:r>
      <w:r w:rsidRPr="00003F1F">
        <w:rPr>
          <w:b/>
          <w:bCs/>
          <w:lang w:val="es-PY"/>
        </w:rPr>
        <w:t>Correo electrónico</w:t>
      </w:r>
      <w:r w:rsidRPr="00003F1F">
        <w:rPr>
          <w:lang w:val="es-PY"/>
        </w:rPr>
        <w:t>: [ejemplo@institucion.edu]</w:t>
      </w:r>
      <w:r w:rsidRPr="00003F1F">
        <w:rPr>
          <w:lang w:val="es-PY"/>
        </w:rPr>
        <w:br/>
        <w:t xml:space="preserve">- </w:t>
      </w:r>
      <w:r w:rsidRPr="00003F1F">
        <w:rPr>
          <w:b/>
          <w:bCs/>
          <w:lang w:val="es-PY"/>
        </w:rPr>
        <w:t>Teléfono</w:t>
      </w:r>
      <w:r w:rsidRPr="00003F1F">
        <w:rPr>
          <w:lang w:val="es-PY"/>
        </w:rPr>
        <w:t>: [+595‑</w:t>
      </w:r>
      <w:r w:rsidRPr="00003F1F">
        <w:rPr>
          <w:b/>
          <w:bCs/>
          <w:i/>
          <w:iCs/>
          <w:lang w:val="es-PY"/>
        </w:rPr>
        <w:t>‑</w:t>
      </w:r>
      <w:r w:rsidRPr="00003F1F">
        <w:rPr>
          <w:lang w:val="es-PY"/>
        </w:rPr>
        <w:t>‑___]</w:t>
      </w:r>
    </w:p>
    <w:p w14:paraId="504DBEBC" w14:textId="77777777" w:rsidR="00AB2536" w:rsidRPr="00003F1F" w:rsidRDefault="00000000">
      <w:pPr>
        <w:pStyle w:val="Ttulo3"/>
        <w:rPr>
          <w:lang w:val="es-PY"/>
        </w:rPr>
      </w:pPr>
      <w:bookmarkStart w:id="8" w:name="declaración-de-consentimiento"/>
      <w:bookmarkEnd w:id="7"/>
      <w:r w:rsidRPr="00003F1F">
        <w:rPr>
          <w:lang w:val="es-PY"/>
        </w:rPr>
        <w:t>7. Declaración de consentimiento</w:t>
      </w:r>
    </w:p>
    <w:p w14:paraId="519B161A" w14:textId="77777777" w:rsidR="00AB2536" w:rsidRPr="00003F1F" w:rsidRDefault="00000000">
      <w:pPr>
        <w:pStyle w:val="FirstParagraph"/>
        <w:rPr>
          <w:lang w:val="es-PY"/>
        </w:rPr>
      </w:pPr>
      <w:r w:rsidRPr="00003F1F">
        <w:rPr>
          <w:lang w:val="es-PY"/>
        </w:rPr>
        <w:t>He leído y comprendido la información anterior. Acepto participar de manera voluntaria en el estudi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90"/>
        <w:gridCol w:w="812"/>
        <w:gridCol w:w="855"/>
      </w:tblGrid>
      <w:tr w:rsidR="00AB2536" w14:paraId="713B3059" w14:textId="77777777" w:rsidTr="00AB25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ABBB30" w14:textId="77777777" w:rsidR="00AB2536" w:rsidRDefault="00000000">
            <w:pPr>
              <w:pStyle w:val="Compact"/>
            </w:pPr>
            <w:r>
              <w:t>Nombre completo del participante</w:t>
            </w:r>
          </w:p>
        </w:tc>
        <w:tc>
          <w:tcPr>
            <w:tcW w:w="0" w:type="auto"/>
          </w:tcPr>
          <w:p w14:paraId="6838EECF" w14:textId="77777777" w:rsidR="00AB2536" w:rsidRDefault="00000000">
            <w:pPr>
              <w:pStyle w:val="Compact"/>
            </w:pPr>
            <w:r>
              <w:t>Firma</w:t>
            </w:r>
          </w:p>
        </w:tc>
        <w:tc>
          <w:tcPr>
            <w:tcW w:w="0" w:type="auto"/>
          </w:tcPr>
          <w:p w14:paraId="6B2E7B40" w14:textId="77777777" w:rsidR="00AB2536" w:rsidRDefault="00000000">
            <w:pPr>
              <w:pStyle w:val="Compact"/>
            </w:pPr>
            <w:r>
              <w:t>Fecha</w:t>
            </w:r>
          </w:p>
        </w:tc>
      </w:tr>
      <w:tr w:rsidR="00AB2536" w14:paraId="1E7FBB71" w14:textId="77777777">
        <w:tc>
          <w:tcPr>
            <w:tcW w:w="0" w:type="auto"/>
          </w:tcPr>
          <w:p w14:paraId="06BAA7F8" w14:textId="77777777" w:rsidR="00AB2536" w:rsidRDefault="00AB2536">
            <w:pPr>
              <w:pStyle w:val="Compact"/>
            </w:pPr>
          </w:p>
        </w:tc>
        <w:tc>
          <w:tcPr>
            <w:tcW w:w="0" w:type="auto"/>
          </w:tcPr>
          <w:p w14:paraId="41CA7C48" w14:textId="77777777" w:rsidR="00AB2536" w:rsidRDefault="00AB2536">
            <w:pPr>
              <w:pStyle w:val="Compact"/>
            </w:pPr>
          </w:p>
        </w:tc>
        <w:tc>
          <w:tcPr>
            <w:tcW w:w="0" w:type="auto"/>
          </w:tcPr>
          <w:p w14:paraId="100EAFEC" w14:textId="77777777" w:rsidR="00AB2536" w:rsidRDefault="00AB2536">
            <w:pPr>
              <w:pStyle w:val="Compact"/>
            </w:pPr>
          </w:p>
        </w:tc>
      </w:tr>
    </w:tbl>
    <w:p w14:paraId="25469533" w14:textId="77777777" w:rsidR="00AB2536" w:rsidRDefault="00000000">
      <w:r>
        <w:pict w14:anchorId="4F353A82">
          <v:rect id="_x0000_i1026" style="width:0;height:1.5pt" o:hralign="center" o:hrstd="t" o:hr="t"/>
        </w:pict>
      </w:r>
    </w:p>
    <w:p w14:paraId="1FD69361" w14:textId="77777777" w:rsidR="00AB2536" w:rsidRPr="00003F1F" w:rsidRDefault="00000000">
      <w:pPr>
        <w:pStyle w:val="Ttulo3"/>
        <w:rPr>
          <w:lang w:val="es-PY"/>
        </w:rPr>
      </w:pPr>
      <w:bookmarkStart w:id="9" w:name="retiro-de-consentimiento-opcional"/>
      <w:bookmarkEnd w:id="8"/>
      <w:r w:rsidRPr="00003F1F">
        <w:rPr>
          <w:lang w:val="es-PY"/>
        </w:rPr>
        <w:t>Retiro de consentimiento (opcional)</w:t>
      </w:r>
    </w:p>
    <w:p w14:paraId="05E0BF84" w14:textId="77777777" w:rsidR="00AB2536" w:rsidRPr="00003F1F" w:rsidRDefault="00000000">
      <w:pPr>
        <w:pStyle w:val="FirstParagraph"/>
        <w:rPr>
          <w:lang w:val="es-PY"/>
        </w:rPr>
      </w:pPr>
      <w:r w:rsidRPr="00003F1F">
        <w:rPr>
          <w:lang w:val="es-PY"/>
        </w:rPr>
        <w:t>En caso de desear retirarse del estudio después de haber firmado, marque a continuación y firme nuevamente.</w:t>
      </w:r>
    </w:p>
    <w:p w14:paraId="1A1FE52D" w14:textId="77777777" w:rsidR="00AB2536" w:rsidRDefault="00000000">
      <w:pPr>
        <w:pStyle w:val="Textoindependiente"/>
      </w:pPr>
      <w:r>
        <w:t>☐ Deseo retirar mi consentimient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928"/>
        <w:gridCol w:w="855"/>
      </w:tblGrid>
      <w:tr w:rsidR="00AB2536" w14:paraId="6410B5FF" w14:textId="77777777" w:rsidTr="00003F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28" w:type="dxa"/>
          </w:tcPr>
          <w:p w14:paraId="54A7A7FE" w14:textId="77777777" w:rsidR="00AB2536" w:rsidRDefault="00000000">
            <w:pPr>
              <w:pStyle w:val="Compact"/>
            </w:pPr>
            <w:proofErr w:type="spellStart"/>
            <w:r>
              <w:t>Firma</w:t>
            </w:r>
            <w:proofErr w:type="spellEnd"/>
          </w:p>
        </w:tc>
        <w:tc>
          <w:tcPr>
            <w:tcW w:w="0" w:type="auto"/>
          </w:tcPr>
          <w:p w14:paraId="3EE4A167" w14:textId="77777777" w:rsidR="00AB2536" w:rsidRDefault="00000000">
            <w:pPr>
              <w:pStyle w:val="Compact"/>
            </w:pPr>
            <w:r>
              <w:t>Fecha</w:t>
            </w:r>
          </w:p>
        </w:tc>
      </w:tr>
      <w:tr w:rsidR="00AB2536" w14:paraId="1A1AAEE4" w14:textId="77777777" w:rsidTr="00003F1F">
        <w:tc>
          <w:tcPr>
            <w:tcW w:w="4928" w:type="dxa"/>
          </w:tcPr>
          <w:p w14:paraId="7022DFB6" w14:textId="77777777" w:rsidR="00AB2536" w:rsidRDefault="00AB2536">
            <w:pPr>
              <w:pStyle w:val="Compact"/>
            </w:pPr>
          </w:p>
        </w:tc>
        <w:tc>
          <w:tcPr>
            <w:tcW w:w="0" w:type="auto"/>
          </w:tcPr>
          <w:p w14:paraId="04ED2E6D" w14:textId="77777777" w:rsidR="00AB2536" w:rsidRDefault="00AB2536">
            <w:pPr>
              <w:pStyle w:val="Compact"/>
            </w:pPr>
          </w:p>
        </w:tc>
      </w:tr>
    </w:tbl>
    <w:p w14:paraId="0CB42983" w14:textId="77777777" w:rsidR="00AB2536" w:rsidRDefault="00000000">
      <w:r>
        <w:pict w14:anchorId="481259CE">
          <v:rect id="_x0000_i1027" style="width:0;height:1.5pt" o:hralign="center" o:hrstd="t" o:hr="t"/>
        </w:pict>
      </w:r>
    </w:p>
    <w:p w14:paraId="76A94168" w14:textId="77777777" w:rsidR="00AB2536" w:rsidRPr="00003F1F" w:rsidRDefault="00000000">
      <w:pPr>
        <w:pStyle w:val="FirstParagraph"/>
        <w:rPr>
          <w:lang w:val="es-PY"/>
        </w:rPr>
      </w:pPr>
      <w:r w:rsidRPr="00003F1F">
        <w:rPr>
          <w:i/>
          <w:iCs/>
          <w:lang w:val="es-PY"/>
        </w:rPr>
        <w:t>Gracias por su tiempo y colaboración.</w:t>
      </w:r>
      <w:bookmarkEnd w:id="0"/>
      <w:bookmarkEnd w:id="1"/>
      <w:bookmarkEnd w:id="9"/>
    </w:p>
    <w:sectPr w:rsidR="00AB2536" w:rsidRPr="00003F1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08FD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10E46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65948479">
    <w:abstractNumId w:val="0"/>
  </w:num>
  <w:num w:numId="2" w16cid:durableId="2080597379">
    <w:abstractNumId w:val="1"/>
  </w:num>
  <w:num w:numId="3" w16cid:durableId="1620453110">
    <w:abstractNumId w:val="1"/>
  </w:num>
  <w:num w:numId="4" w16cid:durableId="507062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2536"/>
    <w:rsid w:val="00003F1F"/>
    <w:rsid w:val="00AB2536"/>
    <w:rsid w:val="00B43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D7944"/>
  <w15:docId w15:val="{0ACB3DB6-AECC-416B-9AB2-ACEBC8BFD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nrique Morosini</cp:lastModifiedBy>
  <cp:revision>2</cp:revision>
  <dcterms:created xsi:type="dcterms:W3CDTF">2025-08-05T02:40:00Z</dcterms:created>
  <dcterms:modified xsi:type="dcterms:W3CDTF">2025-08-05T02:43:00Z</dcterms:modified>
</cp:coreProperties>
</file>